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9150EA3" w:rsidR="00625AF7" w:rsidRPr="00AC4C40" w:rsidRDefault="00AC4C4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A0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723I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5363E6A2" w:rsidR="00625AF7" w:rsidRPr="002408B1" w:rsidRDefault="008F2BE8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3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08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4FAFD8D1" w:rsidR="00625AF7" w:rsidRPr="007D53C0" w:rsidRDefault="00AF164C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8F2BE8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421B825B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8F2BE8">
              <w:rPr>
                <w:rFonts w:ascii="Times New Roman" w:hAnsi="Times New Roman" w:cs="Times New Roman"/>
                <w:sz w:val="26"/>
                <w:szCs w:val="26"/>
              </w:rPr>
              <w:t>25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8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03939089" w:rsidR="00625AF7" w:rsidRPr="00DD0E70" w:rsidRDefault="000C5952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ưa hiểu rỏ về for in, for of, for</w:t>
            </w:r>
            <w:r w:rsidR="00382C64">
              <w:rPr>
                <w:rFonts w:ascii="Times New Roman" w:hAnsi="Times New Roman" w:cs="Times New Roman"/>
                <w:sz w:val="26"/>
                <w:szCs w:val="26"/>
              </w:rPr>
              <w:t>E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ch</w:t>
            </w:r>
          </w:p>
        </w:tc>
        <w:tc>
          <w:tcPr>
            <w:tcW w:w="2250" w:type="dxa"/>
          </w:tcPr>
          <w:p w14:paraId="449804D0" w14:textId="09013FB7" w:rsidR="00636666" w:rsidRPr="00DD0E70" w:rsidRDefault="00AF16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ọc tài liệu thêm</w:t>
            </w: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E4216CB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 xml:space="preserve">Cách sử dụng </w:t>
            </w:r>
            <w:r w:rsidR="00561153">
              <w:rPr>
                <w:rFonts w:ascii="Times New Roman" w:hAnsi="Times New Roman" w:cs="Times New Roman"/>
                <w:sz w:val="26"/>
                <w:szCs w:val="26"/>
              </w:rPr>
              <w:t>for in, for of, for each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7D6BF53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If else / Switch case</w:t>
            </w:r>
          </w:p>
          <w:p w14:paraId="185484F6" w14:textId="1D08EC71" w:rsidR="00382C64" w:rsidRDefault="00382C64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For in, For of, forEach</w:t>
            </w:r>
          </w:p>
          <w:p w14:paraId="7ECE4603" w14:textId="77777777" w:rsidR="00382C64" w:rsidRDefault="00382C64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Break, Continue</w:t>
            </w:r>
          </w:p>
          <w:p w14:paraId="112C7A67" w14:textId="5C4B5B19" w:rsidR="00E44BB2" w:rsidRPr="00CB7481" w:rsidRDefault="00E44BB2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While, Do While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lastRenderedPageBreak/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4E0CC9E" w:rsidR="0067474F" w:rsidRDefault="00AF164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ìm hiểu về IF ELSE, SWITCH CASE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23C7B3E" w:rsidR="000675F7" w:rsidRDefault="007D53C0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ơ bản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về vòng lặp For, While</w:t>
            </w:r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068A2" w14:textId="77777777" w:rsidR="00904ADF" w:rsidRDefault="00904ADF">
      <w:r>
        <w:separator/>
      </w:r>
    </w:p>
  </w:endnote>
  <w:endnote w:type="continuationSeparator" w:id="0">
    <w:p w14:paraId="63EDBAED" w14:textId="77777777" w:rsidR="00904ADF" w:rsidRDefault="00904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Noto Serif">
    <w:altName w:val="Noto Serif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7C780" w14:textId="77777777" w:rsidR="00904ADF" w:rsidRDefault="00904ADF">
      <w:r>
        <w:separator/>
      </w:r>
    </w:p>
  </w:footnote>
  <w:footnote w:type="continuationSeparator" w:id="0">
    <w:p w14:paraId="7623086D" w14:textId="77777777" w:rsidR="00904ADF" w:rsidRDefault="00904A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8F2BE8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67752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4BB2"/>
    <w:rsid w:val="00E50ACD"/>
    <w:rsid w:val="00E55CEE"/>
    <w:rsid w:val="00E6031E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347</Words>
  <Characters>198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nh Tuấn</cp:lastModifiedBy>
  <cp:revision>21</cp:revision>
  <dcterms:created xsi:type="dcterms:W3CDTF">2021-04-01T09:42:00Z</dcterms:created>
  <dcterms:modified xsi:type="dcterms:W3CDTF">2023-08-23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